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21F04" w14:textId="77777777" w:rsidR="001F1D63" w:rsidRDefault="001F1D63" w:rsidP="001F1D63">
      <w:pPr>
        <w:pStyle w:val="Title"/>
      </w:pPr>
      <w:r>
        <w:t>DSAI: Data Engineer Candidate Assessment</w:t>
      </w:r>
    </w:p>
    <w:p w14:paraId="001CC5E2" w14:textId="0B48083E" w:rsidR="001F1D63" w:rsidRDefault="001F1D63" w:rsidP="001F1D63">
      <w:pPr>
        <w:pStyle w:val="Date"/>
        <w:jc w:val="left"/>
      </w:pPr>
      <w:r>
        <w:t>202</w:t>
      </w:r>
      <w:r w:rsidR="00716C10">
        <w:t>3</w:t>
      </w:r>
    </w:p>
    <w:p w14:paraId="6AE01204" w14:textId="77777777" w:rsidR="001F1D63" w:rsidRDefault="001F1D63" w:rsidP="001F1D63">
      <w:pPr>
        <w:pStyle w:val="Heading1"/>
      </w:pPr>
      <w:bookmarkStart w:id="0" w:name="introduction"/>
      <w:r>
        <w:t>Introduction</w:t>
      </w:r>
      <w:bookmarkEnd w:id="0"/>
    </w:p>
    <w:p w14:paraId="31201605" w14:textId="77777777" w:rsidR="001F1D63" w:rsidRDefault="001F1D63" w:rsidP="001F1D63">
      <w:pPr>
        <w:pStyle w:val="FirstParagraph"/>
      </w:pPr>
      <w:r>
        <w:t xml:space="preserve">The City of Toronto produces monthly reports of its employee’s expense card transactions. The transactions can be downloaded from the City’s </w:t>
      </w:r>
      <w:hyperlink r:id="rId8">
        <w:r w:rsidRPr="00EC69B8">
          <w:rPr>
            <w:rStyle w:val="Hyperlink"/>
            <w:u w:val="single"/>
          </w:rPr>
          <w:t>Open Data Portal</w:t>
        </w:r>
      </w:hyperlink>
      <w:r w:rsidRPr="00EC69B8">
        <w:rPr>
          <w:sz w:val="28"/>
          <w:u w:val="single"/>
        </w:rPr>
        <w:t>.</w:t>
      </w:r>
    </w:p>
    <w:p w14:paraId="36F99BB4" w14:textId="77777777" w:rsidR="001F1D63" w:rsidRDefault="001F1D63" w:rsidP="001F1D63">
      <w:pPr>
        <w:pStyle w:val="Heading1"/>
      </w:pPr>
      <w:bookmarkStart w:id="1" w:name="objectives"/>
      <w:r>
        <w:t>Objectives</w:t>
      </w:r>
      <w:bookmarkEnd w:id="1"/>
    </w:p>
    <w:p w14:paraId="20D712B9" w14:textId="77777777" w:rsidR="001F1D63" w:rsidRDefault="001F1D63" w:rsidP="001F1D63">
      <w:pPr>
        <w:pStyle w:val="FirstParagraph"/>
      </w:pPr>
      <w:r>
        <w:t>The objectives of this exercise are to assess your skills, knowledge and creativity in the following areas:</w:t>
      </w:r>
    </w:p>
    <w:p w14:paraId="75F5FDDF" w14:textId="77777777" w:rsidR="001F1D63" w:rsidRDefault="001F1D63" w:rsidP="001F1D63">
      <w:pPr>
        <w:pStyle w:val="NoSpacing"/>
        <w:numPr>
          <w:ilvl w:val="0"/>
          <w:numId w:val="1"/>
        </w:numPr>
      </w:pPr>
      <w:r>
        <w:t>Perform a task that is consistent with the duties of the position for which you are being considered.</w:t>
      </w:r>
    </w:p>
    <w:p w14:paraId="79195CD4" w14:textId="77777777" w:rsidR="001F1D63" w:rsidRDefault="001F1D63" w:rsidP="001F1D63">
      <w:pPr>
        <w:pStyle w:val="NoSpacing"/>
        <w:numPr>
          <w:ilvl w:val="0"/>
          <w:numId w:val="1"/>
        </w:numPr>
      </w:pPr>
      <w:r>
        <w:t>Design and implement a prototype of an end-to-end self-service analytics solution.</w:t>
      </w:r>
    </w:p>
    <w:p w14:paraId="5D0B24EE" w14:textId="77777777" w:rsidR="001F1D63" w:rsidRDefault="001F1D63" w:rsidP="001F1D63">
      <w:pPr>
        <w:pStyle w:val="NoSpacing"/>
        <w:numPr>
          <w:ilvl w:val="0"/>
          <w:numId w:val="1"/>
        </w:numPr>
      </w:pPr>
      <w:r>
        <w:t>Create a data model to represent financial information.</w:t>
      </w:r>
    </w:p>
    <w:p w14:paraId="0F94984E" w14:textId="77777777" w:rsidR="001F1D63" w:rsidRDefault="001F1D63" w:rsidP="001F1D63">
      <w:pPr>
        <w:pStyle w:val="NoSpacing"/>
        <w:numPr>
          <w:ilvl w:val="0"/>
          <w:numId w:val="1"/>
        </w:numPr>
      </w:pPr>
      <w:r>
        <w:t>Build a data warehouse that can feed reports, including visualization of relevant information.</w:t>
      </w:r>
    </w:p>
    <w:p w14:paraId="52A393A5" w14:textId="77777777" w:rsidR="001F1D63" w:rsidRDefault="001F1D63" w:rsidP="001F1D63">
      <w:pPr>
        <w:pStyle w:val="NoSpacing"/>
        <w:numPr>
          <w:ilvl w:val="0"/>
          <w:numId w:val="1"/>
        </w:numPr>
      </w:pPr>
      <w:r>
        <w:t>Apply DevOps/DataOps approaches and techniques.</w:t>
      </w:r>
    </w:p>
    <w:p w14:paraId="6863FA54" w14:textId="77777777" w:rsidR="001F1D63" w:rsidRDefault="001F1D63" w:rsidP="001F1D63">
      <w:pPr>
        <w:pStyle w:val="BodyText"/>
      </w:pPr>
      <w:r>
        <w:t xml:space="preserve">Specifically, the objective of the exercise is to build an end-to-end solution that imports, cleans and formats data from Excel workbooks, populates a database with it and, ultimately, produce a dashboard. </w:t>
      </w:r>
    </w:p>
    <w:p w14:paraId="5E875D1A" w14:textId="77777777" w:rsidR="001F1D63" w:rsidRDefault="001F1D63" w:rsidP="001F1D63">
      <w:pPr>
        <w:pStyle w:val="Heading1"/>
      </w:pPr>
      <w:bookmarkStart w:id="2" w:name="procedures"/>
      <w:r>
        <w:t>Procedures</w:t>
      </w:r>
      <w:bookmarkEnd w:id="2"/>
    </w:p>
    <w:p w14:paraId="0A0BA091" w14:textId="77777777" w:rsidR="001F1D63" w:rsidRDefault="001F1D63" w:rsidP="001F1D63">
      <w:pPr>
        <w:pStyle w:val="FirstParagraph"/>
      </w:pPr>
      <w:r>
        <w:t>To achieve this, please do the following:</w:t>
      </w:r>
    </w:p>
    <w:p w14:paraId="7B1B8049" w14:textId="77777777" w:rsidR="001F1D63" w:rsidRDefault="001F1D63" w:rsidP="001F1D63">
      <w:pPr>
        <w:pStyle w:val="NoSpacing"/>
        <w:numPr>
          <w:ilvl w:val="0"/>
          <w:numId w:val="3"/>
        </w:numPr>
      </w:pPr>
      <w:r>
        <w:t>Implement the steps outlined in the sections below. The implementation details, design choices are up to you. The objectives of the dashboard are purposely simple, so that you have a chance to think about design.</w:t>
      </w:r>
    </w:p>
    <w:p w14:paraId="691577C3" w14:textId="77777777" w:rsidR="001F1D63" w:rsidRDefault="001F1D63" w:rsidP="001F1D63">
      <w:pPr>
        <w:pStyle w:val="NoSpacing"/>
        <w:numPr>
          <w:ilvl w:val="0"/>
          <w:numId w:val="3"/>
        </w:numPr>
      </w:pPr>
      <w:r>
        <w:t>We use the Microsoft Data Platform Stack, which you can use. Alternatively, feel free to implement your solution using PostgreSQL.</w:t>
      </w:r>
    </w:p>
    <w:p w14:paraId="77A06ECB" w14:textId="77777777" w:rsidR="001F1D63" w:rsidRDefault="001F1D63" w:rsidP="001F1D63">
      <w:pPr>
        <w:pStyle w:val="NoSpacing"/>
        <w:numPr>
          <w:ilvl w:val="0"/>
          <w:numId w:val="3"/>
        </w:numPr>
      </w:pPr>
      <w:r>
        <w:t>Please consider DevOps and DataOps practices on packaging and presenting the solution.</w:t>
      </w:r>
    </w:p>
    <w:p w14:paraId="60C764B8" w14:textId="77777777" w:rsidR="001F1D63" w:rsidRDefault="001F1D63" w:rsidP="001F1D63">
      <w:pPr>
        <w:pStyle w:val="NoSpacing"/>
        <w:numPr>
          <w:ilvl w:val="0"/>
          <w:numId w:val="3"/>
        </w:numPr>
      </w:pPr>
      <w:r>
        <w:t xml:space="preserve">There are sections marked as </w:t>
      </w:r>
      <w:r w:rsidRPr="000373DA">
        <w:rPr>
          <w:i/>
        </w:rPr>
        <w:t>(Optional)</w:t>
      </w:r>
      <w:r>
        <w:rPr>
          <w:i/>
        </w:rPr>
        <w:t xml:space="preserve">. </w:t>
      </w:r>
      <w:r>
        <w:t>Please note that these sections are related with Machine Learning Engineering practices and can be used to demonstrate your knowledge in the area.</w:t>
      </w:r>
    </w:p>
    <w:p w14:paraId="5C6FD42A" w14:textId="77777777" w:rsidR="001F1D63" w:rsidRDefault="001F1D63" w:rsidP="001F1D63">
      <w:pPr>
        <w:pStyle w:val="NoSpacing"/>
        <w:numPr>
          <w:ilvl w:val="0"/>
          <w:numId w:val="3"/>
        </w:numPr>
      </w:pPr>
      <w:r>
        <w:t xml:space="preserve">This test is designed to be completed under a “reasonable” time and will be evaluated with this in mind. You might want to be strategic about your implementation so you demonstrate your capabilities as much as possible.  </w:t>
      </w:r>
    </w:p>
    <w:p w14:paraId="492B299F" w14:textId="77777777" w:rsidR="001F1D63" w:rsidRDefault="001F1D63" w:rsidP="001F1D63">
      <w:pPr>
        <w:pStyle w:val="NoSpacing"/>
        <w:ind w:left="720"/>
      </w:pPr>
    </w:p>
    <w:p w14:paraId="17E894DA" w14:textId="77777777" w:rsidR="001F1D63" w:rsidRDefault="001F1D63" w:rsidP="001F1D63">
      <w:pPr>
        <w:pStyle w:val="Heading1"/>
      </w:pPr>
      <w:r>
        <w:t>Implementation Steps</w:t>
      </w:r>
    </w:p>
    <w:p w14:paraId="50A32BBD" w14:textId="77777777" w:rsidR="001F1D63" w:rsidRPr="00AF0252" w:rsidRDefault="001F1D63" w:rsidP="001F1D63">
      <w:pPr>
        <w:pStyle w:val="Heading2"/>
      </w:pPr>
      <w:r w:rsidRPr="00AF0252">
        <w:t>Obtain and Clean Data</w:t>
      </w:r>
    </w:p>
    <w:p w14:paraId="1ED1C283" w14:textId="77777777" w:rsidR="001F1D63" w:rsidRPr="00EC69B8" w:rsidRDefault="001F1D63" w:rsidP="001F1D63">
      <w:pPr>
        <w:pStyle w:val="ListParagraph"/>
        <w:numPr>
          <w:ilvl w:val="0"/>
          <w:numId w:val="4"/>
        </w:numPr>
      </w:pPr>
      <w:r>
        <w:t xml:space="preserve">Please download the data set from </w:t>
      </w:r>
      <w:hyperlink r:id="rId9">
        <w:r w:rsidRPr="00EC69B8">
          <w:rPr>
            <w:rStyle w:val="Hyperlink"/>
            <w:u w:val="single"/>
          </w:rPr>
          <w:t>https://open.toronto.ca/dataset/pcard-expenditures/</w:t>
        </w:r>
      </w:hyperlink>
    </w:p>
    <w:p w14:paraId="701FCEB0" w14:textId="77777777" w:rsidR="001F1D63" w:rsidRDefault="001F1D63" w:rsidP="001F1D63">
      <w:pPr>
        <w:pStyle w:val="ListParagraph"/>
        <w:numPr>
          <w:ilvl w:val="0"/>
          <w:numId w:val="4"/>
        </w:numPr>
      </w:pPr>
      <w:r>
        <w:lastRenderedPageBreak/>
        <w:t>Write a procedure to clean the data: remove unnecessary records, recode/relabel values as necessary. You can do so in Python and/or SQL.</w:t>
      </w:r>
    </w:p>
    <w:p w14:paraId="0F49317F" w14:textId="77777777" w:rsidR="001F1D63" w:rsidRDefault="001F1D63" w:rsidP="001F1D63">
      <w:pPr>
        <w:pStyle w:val="Heading2"/>
        <w:rPr>
          <w:rFonts w:ascii="Arial" w:hAnsi="Arial"/>
        </w:rPr>
      </w:pPr>
      <w:r>
        <w:t>Data Model</w:t>
      </w:r>
    </w:p>
    <w:p w14:paraId="05FC9CD9" w14:textId="77777777" w:rsidR="001F1D63" w:rsidRDefault="001F1D63" w:rsidP="001F1D63">
      <w:r>
        <w:t xml:space="preserve">Create a data model: </w:t>
      </w:r>
    </w:p>
    <w:p w14:paraId="4719DDCA" w14:textId="77777777" w:rsidR="001F1D63" w:rsidRDefault="001F1D63" w:rsidP="001F1D63">
      <w:pPr>
        <w:pStyle w:val="ListParagraph"/>
        <w:numPr>
          <w:ilvl w:val="0"/>
          <w:numId w:val="4"/>
        </w:numPr>
      </w:pPr>
      <w:r>
        <w:t>Infer entities from the records.</w:t>
      </w:r>
    </w:p>
    <w:p w14:paraId="465E679F" w14:textId="77777777" w:rsidR="001F1D63" w:rsidRDefault="001F1D63" w:rsidP="001F1D63">
      <w:pPr>
        <w:pStyle w:val="ListParagraph"/>
        <w:numPr>
          <w:ilvl w:val="0"/>
          <w:numId w:val="4"/>
        </w:numPr>
      </w:pPr>
      <w:r>
        <w:t xml:space="preserve">Create tables that map entities, their attributes and the relationship among entities. </w:t>
      </w:r>
    </w:p>
    <w:p w14:paraId="2EBA256A" w14:textId="77777777" w:rsidR="001F1D63" w:rsidRDefault="001F1D63" w:rsidP="001F1D63">
      <w:pPr>
        <w:pStyle w:val="ListParagraph"/>
        <w:numPr>
          <w:ilvl w:val="0"/>
          <w:numId w:val="4"/>
        </w:numPr>
      </w:pPr>
      <w:r>
        <w:t xml:space="preserve">Assign keys as necessary, normalizing the data while balancing redundancy and performance.  </w:t>
      </w:r>
    </w:p>
    <w:p w14:paraId="363A2781" w14:textId="77777777" w:rsidR="001F1D63" w:rsidRDefault="001F1D63" w:rsidP="001F1D63">
      <w:pPr>
        <w:pStyle w:val="ListParagraph"/>
        <w:numPr>
          <w:ilvl w:val="0"/>
          <w:numId w:val="4"/>
        </w:numPr>
      </w:pPr>
      <w:r>
        <w:t>Briefly explain the rationale behind the choices in your data model.</w:t>
      </w:r>
    </w:p>
    <w:p w14:paraId="700A4B17" w14:textId="77777777" w:rsidR="001F1D63" w:rsidRDefault="001F1D63" w:rsidP="001F1D63">
      <w:pPr>
        <w:pStyle w:val="Heading2"/>
      </w:pPr>
      <w:r>
        <w:t>Data Pipeline and Warehouse</w:t>
      </w:r>
    </w:p>
    <w:p w14:paraId="55EF9948" w14:textId="77777777" w:rsidR="001F1D63" w:rsidRDefault="001F1D63" w:rsidP="001F1D63">
      <w:pPr>
        <w:pStyle w:val="ListParagraph"/>
        <w:numPr>
          <w:ilvl w:val="0"/>
          <w:numId w:val="8"/>
        </w:numPr>
      </w:pPr>
      <w:r>
        <w:t xml:space="preserve">Design and describe the operation of a in import procedure such that the data set is updated on a regular basis and consistent with the steps taken above. </w:t>
      </w:r>
    </w:p>
    <w:p w14:paraId="63D83699" w14:textId="77777777" w:rsidR="001F1D63" w:rsidRDefault="001F1D63" w:rsidP="001F1D63">
      <w:pPr>
        <w:pStyle w:val="ListParagraph"/>
        <w:numPr>
          <w:ilvl w:val="0"/>
          <w:numId w:val="8"/>
        </w:numPr>
      </w:pPr>
      <w:r>
        <w:t>Build a small data warehouse that contains weekly expense reports by Division. The data structure should be based on well recognized patterns. Consider preserving data history.</w:t>
      </w:r>
    </w:p>
    <w:p w14:paraId="78B36472" w14:textId="77777777" w:rsidR="001F1D63" w:rsidRDefault="001F1D63" w:rsidP="001F1D63">
      <w:pPr>
        <w:pStyle w:val="ListParagraph"/>
        <w:numPr>
          <w:ilvl w:val="0"/>
          <w:numId w:val="9"/>
        </w:numPr>
      </w:pPr>
      <w:r>
        <w:t>Include as many variables/features as you may need for the following section.</w:t>
      </w:r>
    </w:p>
    <w:p w14:paraId="15215397" w14:textId="77777777" w:rsidR="001F1D63" w:rsidRDefault="001F1D63" w:rsidP="001F1D63">
      <w:pPr>
        <w:pStyle w:val="ListParagraph"/>
        <w:numPr>
          <w:ilvl w:val="0"/>
          <w:numId w:val="9"/>
        </w:numPr>
      </w:pPr>
      <w:r>
        <w:t>The ETL/ELT process should be granular and ready to be automated and orchestrated</w:t>
      </w:r>
    </w:p>
    <w:p w14:paraId="3A908A2B" w14:textId="77777777" w:rsidR="001F1D63" w:rsidRDefault="001F1D63" w:rsidP="001F1D63">
      <w:pPr>
        <w:pStyle w:val="ListParagraph"/>
        <w:numPr>
          <w:ilvl w:val="0"/>
          <w:numId w:val="9"/>
        </w:numPr>
        <w:spacing w:after="0"/>
      </w:pPr>
      <w:r>
        <w:t xml:space="preserve">Consider keeping track </w:t>
      </w:r>
      <w:r w:rsidRPr="00A173A3">
        <w:t xml:space="preserve">of relevant events that occur before, during, and after the execution of </w:t>
      </w:r>
      <w:r w:rsidRPr="1BCFF286">
        <w:t xml:space="preserve">the ETL/ELT </w:t>
      </w:r>
      <w:r w:rsidRPr="00A173A3">
        <w:t>process</w:t>
      </w:r>
      <w:r>
        <w:t>.</w:t>
      </w:r>
    </w:p>
    <w:p w14:paraId="561163F1" w14:textId="77777777" w:rsidR="001F1D63" w:rsidRDefault="001F1D63" w:rsidP="001F1D63">
      <w:pPr>
        <w:pStyle w:val="ListParagraph"/>
        <w:spacing w:after="0"/>
      </w:pPr>
    </w:p>
    <w:p w14:paraId="743409F6" w14:textId="77777777" w:rsidR="001F1D63" w:rsidRPr="004A5260" w:rsidRDefault="001F1D63" w:rsidP="001F1D63">
      <w:pPr>
        <w:pStyle w:val="Heading2"/>
        <w:rPr>
          <w:rFonts w:ascii="Arial" w:hAnsi="Arial"/>
        </w:rPr>
      </w:pPr>
      <w:r w:rsidRPr="000373DA">
        <w:rPr>
          <w:rFonts w:ascii="Arial" w:hAnsi="Arial"/>
          <w:i/>
        </w:rPr>
        <w:t>(Optional)</w:t>
      </w:r>
      <w:r w:rsidRPr="004A5260">
        <w:rPr>
          <w:rFonts w:ascii="Arial" w:hAnsi="Arial"/>
        </w:rPr>
        <w:t xml:space="preserve"> Model Framework</w:t>
      </w:r>
    </w:p>
    <w:p w14:paraId="0B6F1469" w14:textId="77777777" w:rsidR="001F1D63" w:rsidRPr="004A5260" w:rsidRDefault="001F1D63" w:rsidP="001F1D63">
      <w:pPr>
        <w:pStyle w:val="ListParagraph"/>
        <w:numPr>
          <w:ilvl w:val="0"/>
          <w:numId w:val="6"/>
        </w:numPr>
      </w:pPr>
      <w:r w:rsidRPr="004A5260">
        <w:t>Build a simple model that predicts next week’s total expenses based on this week’s expenses. The model must depend on at least one hyper</w:t>
      </w:r>
      <w:r>
        <w:t>-</w:t>
      </w:r>
      <w:r w:rsidRPr="004A5260">
        <w:t xml:space="preserve">parameter which would need to be tuned. </w:t>
      </w:r>
    </w:p>
    <w:p w14:paraId="3F6EC54E" w14:textId="77777777" w:rsidR="001F1D63" w:rsidRPr="004A5260" w:rsidRDefault="001F1D63" w:rsidP="001F1D63">
      <w:pPr>
        <w:pStyle w:val="ListParagraph"/>
        <w:numPr>
          <w:ilvl w:val="0"/>
          <w:numId w:val="6"/>
        </w:numPr>
      </w:pPr>
      <w:r w:rsidRPr="004A5260">
        <w:t>Store performance metrics as well as hyper</w:t>
      </w:r>
      <w:r>
        <w:t>-</w:t>
      </w:r>
      <w:r w:rsidRPr="004A5260">
        <w:t>parameter configurations in a data set. You could write your own experiment manager or use a readily available library such as MLFlow or Sacred.</w:t>
      </w:r>
    </w:p>
    <w:p w14:paraId="17940DEA" w14:textId="77777777" w:rsidR="001F1D63" w:rsidRDefault="001F1D63" w:rsidP="001F1D63">
      <w:pPr>
        <w:pStyle w:val="Heading2"/>
        <w:rPr>
          <w:rFonts w:ascii="Arial" w:hAnsi="Arial"/>
        </w:rPr>
      </w:pPr>
      <w:r>
        <w:t>Visualization</w:t>
      </w:r>
    </w:p>
    <w:p w14:paraId="25E695E9" w14:textId="77777777" w:rsidR="001F1D63" w:rsidRDefault="001F1D63" w:rsidP="001F1D63">
      <w:pPr>
        <w:pStyle w:val="NoSpacing"/>
        <w:numPr>
          <w:ilvl w:val="0"/>
          <w:numId w:val="5"/>
        </w:numPr>
      </w:pPr>
      <w:r>
        <w:t>Create a simple Semantic Model to support Self-Service Analytics and the dashboard of the next point</w:t>
      </w:r>
    </w:p>
    <w:p w14:paraId="1A11E590" w14:textId="77777777" w:rsidR="001F1D63" w:rsidRDefault="001F1D63" w:rsidP="001F1D63">
      <w:pPr>
        <w:pStyle w:val="NoSpacing"/>
        <w:numPr>
          <w:ilvl w:val="1"/>
          <w:numId w:val="5"/>
        </w:numPr>
      </w:pPr>
      <w:r>
        <w:t>It should be easy and user friendly to interact with</w:t>
      </w:r>
    </w:p>
    <w:p w14:paraId="3BA07797" w14:textId="77777777" w:rsidR="001F1D63" w:rsidRDefault="001F1D63" w:rsidP="001F1D63">
      <w:pPr>
        <w:pStyle w:val="NoSpacing"/>
        <w:numPr>
          <w:ilvl w:val="1"/>
          <w:numId w:val="5"/>
        </w:numPr>
      </w:pPr>
      <w:r>
        <w:t>It should allow for high-level and low-level data details</w:t>
      </w:r>
    </w:p>
    <w:p w14:paraId="1618B120" w14:textId="77777777" w:rsidR="001F1D63" w:rsidRDefault="001F1D63" w:rsidP="001F1D63">
      <w:pPr>
        <w:pStyle w:val="Compact"/>
        <w:numPr>
          <w:ilvl w:val="0"/>
          <w:numId w:val="7"/>
        </w:numPr>
      </w:pPr>
      <w:r>
        <w:t>Create an Interactive Dashboard to tell a Data Visual Story related with the proposed data set:</w:t>
      </w:r>
    </w:p>
    <w:p w14:paraId="4C4FE739" w14:textId="77777777" w:rsidR="001F1D63" w:rsidRDefault="001F1D63" w:rsidP="001F1D63">
      <w:pPr>
        <w:pStyle w:val="BodyText"/>
        <w:numPr>
          <w:ilvl w:val="1"/>
          <w:numId w:val="7"/>
        </w:numPr>
      </w:pPr>
      <w:r>
        <w:t>This visual story should give valuable Insights that would be difficult to get otherwise. Please create any story, insights or/and measures of your choice.</w:t>
      </w:r>
    </w:p>
    <w:p w14:paraId="3066644D" w14:textId="77777777" w:rsidR="001F1D63" w:rsidRDefault="001F1D63" w:rsidP="001F1D63">
      <w:pPr>
        <w:pStyle w:val="BodyText"/>
        <w:numPr>
          <w:ilvl w:val="1"/>
          <w:numId w:val="7"/>
        </w:numPr>
      </w:pPr>
      <w:r w:rsidRPr="000373DA">
        <w:rPr>
          <w:i/>
        </w:rPr>
        <w:t>(Optional)</w:t>
      </w:r>
      <w:r w:rsidRPr="004A5260">
        <w:t xml:space="preserve"> Visualize Model predictions of next week’s expenditures, and any features that are important for prediction.</w:t>
      </w:r>
    </w:p>
    <w:p w14:paraId="6322BBB5" w14:textId="77777777" w:rsidR="001F1D63" w:rsidRDefault="001F1D63" w:rsidP="001F1D63">
      <w:pPr>
        <w:pStyle w:val="Compact"/>
        <w:numPr>
          <w:ilvl w:val="0"/>
          <w:numId w:val="7"/>
        </w:numPr>
      </w:pPr>
      <w:r>
        <w:t>Build a simple dashboard that displays the weekly expenditures by division.</w:t>
      </w:r>
    </w:p>
    <w:p w14:paraId="4687F182" w14:textId="77777777" w:rsidR="001F1D63" w:rsidRDefault="001F1D63" w:rsidP="001F1D63">
      <w:pPr>
        <w:pStyle w:val="Heading1"/>
        <w:rPr>
          <w:rFonts w:ascii="Arial" w:hAnsi="Arial"/>
        </w:rPr>
      </w:pPr>
      <w:r>
        <w:t>Guidelines for your submission</w:t>
      </w:r>
    </w:p>
    <w:p w14:paraId="6848F180" w14:textId="77777777" w:rsidR="001F1D63" w:rsidRDefault="001F1D63" w:rsidP="001F1D63">
      <w:pPr>
        <w:pStyle w:val="Compact"/>
        <w:numPr>
          <w:ilvl w:val="0"/>
          <w:numId w:val="2"/>
        </w:numPr>
      </w:pPr>
      <w:r>
        <w:t xml:space="preserve">Please provide your submission in a zip archive, including all code necessary to run the solution. Additionally, please feel free to use could-based storage platform, GitHub or </w:t>
      </w:r>
      <w:r>
        <w:lastRenderedPageBreak/>
        <w:t>similar. The solution should relatively easy to deploy for demo purposes. You might also want to consider including the source files.</w:t>
      </w:r>
    </w:p>
    <w:p w14:paraId="51659D35" w14:textId="77777777" w:rsidR="001F1D63" w:rsidRDefault="001F1D63" w:rsidP="001F1D63">
      <w:pPr>
        <w:pStyle w:val="Compact"/>
        <w:numPr>
          <w:ilvl w:val="0"/>
          <w:numId w:val="2"/>
        </w:numPr>
      </w:pPr>
      <w:r>
        <w:t xml:space="preserve">Include a readme.md or readme.txt file that walks us through installing/deploying your solution, as well as any instructions to operate it. You can assume that we have access to a DBMS with admin privileges. </w:t>
      </w:r>
    </w:p>
    <w:p w14:paraId="424CCEB3" w14:textId="77777777" w:rsidR="001F1D63" w:rsidRDefault="001F1D63" w:rsidP="001F1D63">
      <w:pPr>
        <w:pStyle w:val="Compact"/>
        <w:numPr>
          <w:ilvl w:val="0"/>
          <w:numId w:val="2"/>
        </w:numPr>
      </w:pPr>
      <w:r>
        <w:t>Please feel free to include a write-up or solution design document with considerations or any highlight you might want to include.</w:t>
      </w:r>
    </w:p>
    <w:p w14:paraId="17A277B4" w14:textId="77777777" w:rsidR="001F1D63" w:rsidRDefault="001F1D63" w:rsidP="001F1D63">
      <w:pPr>
        <w:pStyle w:val="Compact"/>
        <w:numPr>
          <w:ilvl w:val="0"/>
          <w:numId w:val="2"/>
        </w:numPr>
      </w:pPr>
      <w:r>
        <w:t xml:space="preserve">As well, include a requirements file, if you decide to include code written in Python. </w:t>
      </w:r>
    </w:p>
    <w:p w14:paraId="4ED70397" w14:textId="77777777" w:rsidR="001F1D63" w:rsidRDefault="001F1D63" w:rsidP="001F1D63">
      <w:pPr>
        <w:pStyle w:val="FirstParagraph"/>
      </w:pPr>
    </w:p>
    <w:p w14:paraId="29B19179" w14:textId="77777777" w:rsidR="001F1D63" w:rsidRDefault="001F1D63" w:rsidP="001F1D63">
      <w:pPr>
        <w:pStyle w:val="FirstParagraph"/>
      </w:pPr>
      <w:r>
        <w:t>We appreciate your interest in working with us and look forward to speaking to you about your skills, this opportunity and, of course, your analysis.</w:t>
      </w:r>
    </w:p>
    <w:p w14:paraId="1C268BBA" w14:textId="77777777" w:rsidR="00927714" w:rsidRDefault="00927714"/>
    <w:sectPr w:rsidR="0092771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D55AE6" w14:textId="77777777" w:rsidR="00716C10" w:rsidRDefault="00716C10" w:rsidP="00716C10">
      <w:pPr>
        <w:spacing w:after="0" w:line="240" w:lineRule="auto"/>
      </w:pPr>
      <w:r>
        <w:separator/>
      </w:r>
    </w:p>
  </w:endnote>
  <w:endnote w:type="continuationSeparator" w:id="0">
    <w:p w14:paraId="41BB6442" w14:textId="77777777" w:rsidR="00716C10" w:rsidRDefault="00716C10" w:rsidP="00716C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35DBC" w14:textId="77777777" w:rsidR="00716C10" w:rsidRDefault="00716C10" w:rsidP="00716C10">
      <w:pPr>
        <w:spacing w:after="0" w:line="240" w:lineRule="auto"/>
      </w:pPr>
      <w:r>
        <w:separator/>
      </w:r>
    </w:p>
  </w:footnote>
  <w:footnote w:type="continuationSeparator" w:id="0">
    <w:p w14:paraId="4E9597C6" w14:textId="77777777" w:rsidR="00716C10" w:rsidRDefault="00716C10" w:rsidP="00716C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E77EE"/>
    <w:multiLevelType w:val="hybridMultilevel"/>
    <w:tmpl w:val="79D8C7BA"/>
    <w:lvl w:ilvl="0" w:tplc="CFB27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0E65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46C8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520D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4CD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323C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307D6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EE56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EEB7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16A64"/>
    <w:multiLevelType w:val="hybridMultilevel"/>
    <w:tmpl w:val="AC106934"/>
    <w:lvl w:ilvl="0" w:tplc="697E7F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0A3E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6A6E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F25C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D498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8A14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545D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949C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029C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F79F0"/>
    <w:multiLevelType w:val="hybridMultilevel"/>
    <w:tmpl w:val="9E745AEA"/>
    <w:lvl w:ilvl="0" w:tplc="2BCC9E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02D1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58B0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3AB7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8B6D4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DE6B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CC93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4EE4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132FD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333FD"/>
    <w:multiLevelType w:val="hybridMultilevel"/>
    <w:tmpl w:val="594889BC"/>
    <w:lvl w:ilvl="0" w:tplc="7E20F9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D446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A8B0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9EA1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1AD9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2450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C475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88B5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C426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561D1"/>
    <w:multiLevelType w:val="hybridMultilevel"/>
    <w:tmpl w:val="925C7EBE"/>
    <w:lvl w:ilvl="0" w:tplc="C98806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0853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844D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E4EB4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A2AE9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52C8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2C11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F2A6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90CF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7B39F7"/>
    <w:multiLevelType w:val="hybridMultilevel"/>
    <w:tmpl w:val="F258E13A"/>
    <w:lvl w:ilvl="0" w:tplc="FA1C9E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560C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8224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520A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2023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FC3A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F06E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EA0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680B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61A04"/>
    <w:multiLevelType w:val="hybridMultilevel"/>
    <w:tmpl w:val="94F60A1E"/>
    <w:lvl w:ilvl="0" w:tplc="6E845A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2677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7A06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C07E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9CDB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7A1D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FCB9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4EAF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606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662335"/>
    <w:multiLevelType w:val="hybridMultilevel"/>
    <w:tmpl w:val="E09A33B6"/>
    <w:lvl w:ilvl="0" w:tplc="21FAE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7458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8AEDE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3253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A4A2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F8D3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1AB3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8FC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44F44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9E3A56"/>
    <w:multiLevelType w:val="hybridMultilevel"/>
    <w:tmpl w:val="7EF26D06"/>
    <w:lvl w:ilvl="0" w:tplc="20FCA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2681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64A0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283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E8E8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BC78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2CA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42E1B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5284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4870559">
    <w:abstractNumId w:val="3"/>
  </w:num>
  <w:num w:numId="2" w16cid:durableId="869486787">
    <w:abstractNumId w:val="0"/>
  </w:num>
  <w:num w:numId="3" w16cid:durableId="1980307725">
    <w:abstractNumId w:val="1"/>
  </w:num>
  <w:num w:numId="4" w16cid:durableId="1763380332">
    <w:abstractNumId w:val="7"/>
  </w:num>
  <w:num w:numId="5" w16cid:durableId="2055694371">
    <w:abstractNumId w:val="4"/>
  </w:num>
  <w:num w:numId="6" w16cid:durableId="711147687">
    <w:abstractNumId w:val="6"/>
  </w:num>
  <w:num w:numId="7" w16cid:durableId="759066048">
    <w:abstractNumId w:val="8"/>
  </w:num>
  <w:num w:numId="8" w16cid:durableId="1820150995">
    <w:abstractNumId w:val="2"/>
  </w:num>
  <w:num w:numId="9" w16cid:durableId="21238427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5193"/>
    <w:rsid w:val="001F1D63"/>
    <w:rsid w:val="002C2105"/>
    <w:rsid w:val="00716C10"/>
    <w:rsid w:val="00927714"/>
    <w:rsid w:val="00B15193"/>
    <w:rsid w:val="00FD1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493378"/>
  <w15:chartTrackingRefBased/>
  <w15:docId w15:val="{FEF54EDB-1D00-4C3E-A1EB-B3E867694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D63"/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1D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1D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1D63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F1D63"/>
    <w:rPr>
      <w:rFonts w:asciiTheme="majorHAnsi" w:eastAsiaTheme="majorEastAsia" w:hAnsiTheme="majorHAnsi" w:cstheme="majorBidi"/>
      <w:color w:val="2E74B5" w:themeColor="accent1" w:themeShade="BF"/>
      <w:sz w:val="28"/>
      <w:szCs w:val="28"/>
      <w:lang w:val="en-US"/>
    </w:rPr>
  </w:style>
  <w:style w:type="paragraph" w:styleId="BodyText">
    <w:name w:val="Body Text"/>
    <w:basedOn w:val="Normal"/>
    <w:link w:val="BodyTextChar"/>
    <w:rsid w:val="001F1D63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1F1D63"/>
    <w:rPr>
      <w:rFonts w:eastAsiaTheme="minorEastAsia"/>
      <w:lang w:val="en-US"/>
    </w:rPr>
  </w:style>
  <w:style w:type="paragraph" w:customStyle="1" w:styleId="FirstParagraph">
    <w:name w:val="First Paragraph"/>
    <w:basedOn w:val="BodyText"/>
    <w:next w:val="BodyText"/>
    <w:rsid w:val="001F1D63"/>
  </w:style>
  <w:style w:type="paragraph" w:customStyle="1" w:styleId="Compact">
    <w:name w:val="Compact"/>
    <w:basedOn w:val="BodyText"/>
    <w:rsid w:val="001F1D63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F1D6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1D63"/>
    <w:rPr>
      <w:rFonts w:asciiTheme="majorHAnsi" w:eastAsiaTheme="majorEastAsia" w:hAnsiTheme="majorHAnsi" w:cstheme="majorBidi"/>
      <w:spacing w:val="-10"/>
      <w:sz w:val="56"/>
      <w:szCs w:val="56"/>
      <w:lang w:val="en-US"/>
    </w:rPr>
  </w:style>
  <w:style w:type="paragraph" w:styleId="Date">
    <w:name w:val="Date"/>
    <w:next w:val="BodyText"/>
    <w:link w:val="DateChar"/>
    <w:rsid w:val="001F1D63"/>
    <w:pPr>
      <w:keepNext/>
      <w:keepLines/>
      <w:jc w:val="center"/>
    </w:pPr>
    <w:rPr>
      <w:rFonts w:eastAsiaTheme="minorEastAsia"/>
      <w:lang w:val="en-US"/>
    </w:rPr>
  </w:style>
  <w:style w:type="character" w:customStyle="1" w:styleId="DateChar">
    <w:name w:val="Date Char"/>
    <w:basedOn w:val="DefaultParagraphFont"/>
    <w:link w:val="Date"/>
    <w:rsid w:val="001F1D63"/>
    <w:rPr>
      <w:rFonts w:eastAsiaTheme="minorEastAsia"/>
      <w:lang w:val="en-US"/>
    </w:rPr>
  </w:style>
  <w:style w:type="character" w:styleId="Hyperlink">
    <w:name w:val="Hyperlink"/>
    <w:basedOn w:val="DefaultParagraphFont"/>
    <w:rsid w:val="001F1D63"/>
    <w:rPr>
      <w:i/>
      <w:iCs/>
      <w:color w:val="5B9BD5" w:themeColor="accent1"/>
      <w:sz w:val="18"/>
      <w:szCs w:val="18"/>
    </w:rPr>
  </w:style>
  <w:style w:type="paragraph" w:styleId="NoSpacing">
    <w:name w:val="No Spacing"/>
    <w:uiPriority w:val="1"/>
    <w:qFormat/>
    <w:rsid w:val="001F1D63"/>
    <w:pPr>
      <w:spacing w:after="0" w:line="240" w:lineRule="auto"/>
    </w:pPr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1F1D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.toronto.ca/dataset/pcard-expenditures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open.toronto.ca/dataset/pcard-expenditur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72</Words>
  <Characters>4403</Characters>
  <Application>Microsoft Office Word</Application>
  <DocSecurity>0</DocSecurity>
  <Lines>36</Lines>
  <Paragraphs>10</Paragraphs>
  <ScaleCrop>false</ScaleCrop>
  <Company>BMA</Company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Frey</dc:creator>
  <cp:keywords/>
  <dc:description/>
  <cp:lastModifiedBy>Chantel Vargas</cp:lastModifiedBy>
  <cp:revision>6</cp:revision>
  <dcterms:created xsi:type="dcterms:W3CDTF">2021-10-06T20:28:00Z</dcterms:created>
  <dcterms:modified xsi:type="dcterms:W3CDTF">2023-05-10T19:30:00Z</dcterms:modified>
</cp:coreProperties>
</file>